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3BEE" w:rsidRPr="002116DA" w:rsidRDefault="00F23BEE" w:rsidP="002116DA">
      <w:pPr>
        <w:pStyle w:val="Heading1"/>
      </w:pPr>
      <w:r w:rsidRPr="002116DA">
        <w:t>Urban Region Function Classification</w:t>
      </w:r>
    </w:p>
    <w:p w:rsidR="001202D2" w:rsidRDefault="00F23BEE">
      <w:r>
        <w:t xml:space="preserve">Website: </w:t>
      </w:r>
      <w:hyperlink r:id="rId5" w:history="1">
        <w:r>
          <w:rPr>
            <w:rStyle w:val="Hyperlink"/>
          </w:rPr>
          <w:t>https://dianshi.baidu.com/competition/30/question</w:t>
        </w:r>
      </w:hyperlink>
    </w:p>
    <w:p w:rsidR="00F23BEE" w:rsidRPr="000A7E7E" w:rsidRDefault="000A7E7E" w:rsidP="002116DA">
      <w:pPr>
        <w:pStyle w:val="Heading2"/>
      </w:pPr>
      <w:r w:rsidRPr="000A7E7E">
        <w:t xml:space="preserve">The goal: </w:t>
      </w:r>
    </w:p>
    <w:p w:rsidR="000A7E7E" w:rsidRDefault="000A7E7E">
      <w:r>
        <w:t>Class the image (100*100 pixels)/User visit time data to 9 classes.</w:t>
      </w:r>
    </w:p>
    <w:p w:rsidR="000A7E7E" w:rsidRDefault="000A7E7E">
      <w:r>
        <w:rPr>
          <w:noProof/>
        </w:rPr>
        <w:drawing>
          <wp:inline distT="0" distB="0" distL="0" distR="0" wp14:anchorId="3635EB90" wp14:editId="122E4897">
            <wp:extent cx="1507160" cy="143019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23970" cy="144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A7E7E">
        <w:rPr>
          <w:noProof/>
        </w:rPr>
        <w:t xml:space="preserve"> </w:t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453BF048" wp14:editId="369268A7">
            <wp:extent cx="2841630" cy="143561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71098" cy="1450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Borders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50"/>
        <w:gridCol w:w="2225"/>
      </w:tblGrid>
      <w:tr w:rsidR="000A7E7E" w:rsidRPr="000A7E7E" w:rsidTr="000A7E7E">
        <w:trPr>
          <w:cantSplit/>
          <w:trHeight w:val="11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AFAFA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Regular" w:eastAsia="微软雅黑" w:hAnsi="PingFangSC-Regular" w:cs="Times New Roman" w:hint="eastAsia"/>
                <w:color w:val="000000"/>
                <w:sz w:val="18"/>
                <w:szCs w:val="18"/>
              </w:rPr>
            </w:pPr>
            <w:proofErr w:type="spellStart"/>
            <w:r w:rsidRPr="000A7E7E">
              <w:rPr>
                <w:rFonts w:ascii="PingFangSC-Regular" w:eastAsia="微软雅黑" w:hAnsi="PingFangSC-Regular" w:cs="Times New Roman"/>
                <w:color w:val="000000"/>
                <w:sz w:val="18"/>
                <w:szCs w:val="18"/>
              </w:rPr>
              <w:t>CategoryID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AFAFA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Regular" w:eastAsia="微软雅黑" w:hAnsi="PingFangSC-Regular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Regular" w:eastAsia="微软雅黑" w:hAnsi="PingFangSC-Regular" w:cs="Times New Roman"/>
                <w:color w:val="000000"/>
                <w:sz w:val="18"/>
                <w:szCs w:val="18"/>
              </w:rPr>
              <w:t>Functions of Areas</w:t>
            </w:r>
          </w:p>
        </w:tc>
      </w:tr>
      <w:tr w:rsidR="000A7E7E" w:rsidRPr="000A7E7E" w:rsidTr="000A7E7E">
        <w:trPr>
          <w:cantSplit/>
          <w:trHeight w:val="11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00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Residential area</w:t>
            </w:r>
          </w:p>
        </w:tc>
      </w:tr>
      <w:tr w:rsidR="000A7E7E" w:rsidRPr="000A7E7E" w:rsidTr="000A7E7E">
        <w:trPr>
          <w:cantSplit/>
          <w:trHeight w:val="11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00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School</w:t>
            </w:r>
          </w:p>
        </w:tc>
      </w:tr>
      <w:tr w:rsidR="000A7E7E" w:rsidRPr="000A7E7E" w:rsidTr="000A7E7E">
        <w:trPr>
          <w:cantSplit/>
          <w:trHeight w:val="11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00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Industrial park</w:t>
            </w:r>
          </w:p>
        </w:tc>
      </w:tr>
      <w:tr w:rsidR="000A7E7E" w:rsidRPr="000A7E7E" w:rsidTr="000A7E7E">
        <w:trPr>
          <w:cantSplit/>
          <w:trHeight w:val="11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00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Railway station</w:t>
            </w:r>
          </w:p>
        </w:tc>
      </w:tr>
      <w:tr w:rsidR="000A7E7E" w:rsidRPr="000A7E7E" w:rsidTr="000A7E7E">
        <w:trPr>
          <w:cantSplit/>
          <w:trHeight w:val="11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00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Airport</w:t>
            </w:r>
          </w:p>
        </w:tc>
      </w:tr>
      <w:tr w:rsidR="000A7E7E" w:rsidRPr="000A7E7E" w:rsidTr="000A7E7E">
        <w:trPr>
          <w:cantSplit/>
          <w:trHeight w:val="11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00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Park</w:t>
            </w:r>
          </w:p>
        </w:tc>
      </w:tr>
      <w:tr w:rsidR="000A7E7E" w:rsidRPr="000A7E7E" w:rsidTr="000A7E7E">
        <w:trPr>
          <w:cantSplit/>
          <w:trHeight w:val="11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00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Shopping area</w:t>
            </w:r>
          </w:p>
        </w:tc>
      </w:tr>
      <w:tr w:rsidR="000A7E7E" w:rsidRPr="000A7E7E" w:rsidTr="000A7E7E">
        <w:trPr>
          <w:cantSplit/>
          <w:trHeight w:val="11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00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Administrative district</w:t>
            </w:r>
          </w:p>
        </w:tc>
      </w:tr>
      <w:tr w:rsidR="000A7E7E" w:rsidRPr="000A7E7E" w:rsidTr="000A7E7E">
        <w:trPr>
          <w:cantSplit/>
          <w:trHeight w:val="113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00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300" w:type="dxa"/>
              <w:bottom w:w="120" w:type="dxa"/>
              <w:right w:w="300" w:type="dxa"/>
            </w:tcMar>
            <w:vAlign w:val="center"/>
            <w:hideMark/>
          </w:tcPr>
          <w:p w:rsidR="000A7E7E" w:rsidRPr="000A7E7E" w:rsidRDefault="000A7E7E" w:rsidP="000A7E7E">
            <w:pPr>
              <w:spacing w:after="0" w:line="360" w:lineRule="atLeast"/>
              <w:jc w:val="center"/>
              <w:rPr>
                <w:rFonts w:ascii="PingFangSC-Light" w:eastAsia="微软雅黑" w:hAnsi="PingFangSC-Light" w:cs="Times New Roman" w:hint="eastAsia"/>
                <w:color w:val="000000"/>
                <w:sz w:val="18"/>
                <w:szCs w:val="18"/>
              </w:rPr>
            </w:pPr>
            <w:r w:rsidRPr="000A7E7E">
              <w:rPr>
                <w:rFonts w:ascii="PingFangSC-Light" w:eastAsia="微软雅黑" w:hAnsi="PingFangSC-Light" w:cs="Times New Roman"/>
                <w:color w:val="000000"/>
                <w:sz w:val="18"/>
                <w:szCs w:val="18"/>
              </w:rPr>
              <w:t>Hospital</w:t>
            </w:r>
          </w:p>
        </w:tc>
      </w:tr>
    </w:tbl>
    <w:p w:rsidR="000A7E7E" w:rsidRDefault="000A7E7E"/>
    <w:p w:rsidR="000A7E7E" w:rsidRPr="000A7E7E" w:rsidRDefault="000A7E7E" w:rsidP="002116DA">
      <w:pPr>
        <w:pStyle w:val="Heading3"/>
      </w:pPr>
      <w:r w:rsidRPr="000A7E7E">
        <w:t>Initial analyses:</w:t>
      </w:r>
    </w:p>
    <w:p w:rsidR="000A7E7E" w:rsidRDefault="000A7E7E" w:rsidP="000A7E7E">
      <w:pPr>
        <w:pStyle w:val="ListParagraph"/>
        <w:numPr>
          <w:ilvl w:val="0"/>
          <w:numId w:val="1"/>
        </w:numPr>
      </w:pPr>
      <w:r>
        <w:t xml:space="preserve">Neural network must be used (huge data, no </w:t>
      </w:r>
      <w:r w:rsidR="00C33591">
        <w:t>hard rule</w:t>
      </w:r>
      <w:r>
        <w:t xml:space="preserve"> to classify them). </w:t>
      </w:r>
    </w:p>
    <w:p w:rsidR="000A7E7E" w:rsidRDefault="000A7E7E" w:rsidP="00C33591">
      <w:pPr>
        <w:pStyle w:val="ListParagraph"/>
        <w:numPr>
          <w:ilvl w:val="0"/>
          <w:numId w:val="1"/>
        </w:numPr>
      </w:pPr>
      <w:r>
        <w:t xml:space="preserve">Images </w:t>
      </w:r>
      <w:r w:rsidR="00BA43D0">
        <w:t>can only offer limited information</w:t>
      </w:r>
      <w:r w:rsidR="00C33591">
        <w:t xml:space="preserve"> (textures are very similar, such as residential area, school, shopping area and others). The </w:t>
      </w:r>
      <w:r w:rsidR="00C33591" w:rsidRPr="00C33591">
        <w:t>User visits</w:t>
      </w:r>
      <w:r w:rsidR="00C33591">
        <w:t xml:space="preserve"> information is very important. </w:t>
      </w:r>
    </w:p>
    <w:p w:rsidR="00C33591" w:rsidRPr="00C33591" w:rsidRDefault="00C33591" w:rsidP="002116DA">
      <w:pPr>
        <w:pStyle w:val="Heading3"/>
      </w:pPr>
      <w:r w:rsidRPr="00C33591">
        <w:t>Things need to do:</w:t>
      </w:r>
    </w:p>
    <w:p w:rsidR="00C33591" w:rsidRDefault="00C33591" w:rsidP="00C33591">
      <w:pPr>
        <w:pStyle w:val="ListParagraph"/>
        <w:numPr>
          <w:ilvl w:val="0"/>
          <w:numId w:val="2"/>
        </w:numPr>
      </w:pPr>
      <w:r>
        <w:t>How to extract the user visit information?</w:t>
      </w:r>
    </w:p>
    <w:p w:rsidR="00C33591" w:rsidRDefault="00C33591" w:rsidP="00C33591">
      <w:pPr>
        <w:pStyle w:val="ListParagraph"/>
        <w:numPr>
          <w:ilvl w:val="0"/>
          <w:numId w:val="2"/>
        </w:numPr>
      </w:pPr>
      <w:r>
        <w:lastRenderedPageBreak/>
        <w:t>How to combine the image and visit information together?</w:t>
      </w:r>
    </w:p>
    <w:p w:rsidR="00C33591" w:rsidRDefault="00C33591" w:rsidP="00C33591">
      <w:pPr>
        <w:pStyle w:val="ListParagraph"/>
        <w:numPr>
          <w:ilvl w:val="0"/>
          <w:numId w:val="2"/>
        </w:numPr>
      </w:pPr>
      <w:r>
        <w:t>Data augmentation</w:t>
      </w:r>
      <w:r w:rsidR="00F208A6">
        <w:t>?</w:t>
      </w:r>
    </w:p>
    <w:p w:rsidR="0087412B" w:rsidRDefault="0087412B" w:rsidP="0087412B"/>
    <w:p w:rsidR="0087412B" w:rsidRDefault="00857B09" w:rsidP="002116DA">
      <w:pPr>
        <w:pStyle w:val="Heading2"/>
      </w:pPr>
      <w:r>
        <w:t>5/4/19</w:t>
      </w:r>
    </w:p>
    <w:p w:rsidR="0087412B" w:rsidRDefault="0087412B" w:rsidP="0087412B">
      <w:r>
        <w:t>Data preparing.</w:t>
      </w:r>
    </w:p>
    <w:p w:rsidR="0087412B" w:rsidRDefault="0087412B" w:rsidP="00857B09">
      <w:pPr>
        <w:pStyle w:val="ListParagraph"/>
        <w:numPr>
          <w:ilvl w:val="0"/>
          <w:numId w:val="3"/>
        </w:numPr>
        <w:ind w:left="284"/>
      </w:pPr>
      <w:r>
        <w:t xml:space="preserve">Extract the visit information. </w:t>
      </w:r>
    </w:p>
    <w:p w:rsidR="0087412B" w:rsidRDefault="0087412B" w:rsidP="0087412B">
      <w:pPr>
        <w:pStyle w:val="ListParagraph"/>
        <w:numPr>
          <w:ilvl w:val="0"/>
          <w:numId w:val="4"/>
        </w:numPr>
      </w:pPr>
      <w:r>
        <w:t xml:space="preserve">Total visitor </w:t>
      </w:r>
      <w:r w:rsidR="003A635C">
        <w:t>(the</w:t>
      </w:r>
      <w:r>
        <w:t xml:space="preserve"> number of records)</w:t>
      </w:r>
      <w:r w:rsidR="00B0347B">
        <w:t xml:space="preserve"> (170000 -1, how to normalize it?)</w:t>
      </w:r>
    </w:p>
    <w:p w:rsidR="0087412B" w:rsidRDefault="0087412B" w:rsidP="0087412B">
      <w:pPr>
        <w:pStyle w:val="ListParagraph"/>
        <w:numPr>
          <w:ilvl w:val="0"/>
          <w:numId w:val="4"/>
        </w:numPr>
      </w:pPr>
      <w:r>
        <w:t xml:space="preserve">24/12 hours, the number of visits. </w:t>
      </w:r>
    </w:p>
    <w:p w:rsidR="0087412B" w:rsidRPr="00B0347B" w:rsidRDefault="0087412B" w:rsidP="0087412B">
      <w:pPr>
        <w:pStyle w:val="ListParagraph"/>
        <w:numPr>
          <w:ilvl w:val="0"/>
          <w:numId w:val="4"/>
        </w:numPr>
        <w:rPr>
          <w:strike/>
        </w:rPr>
      </w:pPr>
      <w:r w:rsidRPr="00B0347B">
        <w:rPr>
          <w:strike/>
        </w:rPr>
        <w:t xml:space="preserve">12 months, the number of visits. </w:t>
      </w:r>
      <w:r w:rsidR="00B0347B">
        <w:rPr>
          <w:strike/>
        </w:rPr>
        <w:t xml:space="preserve">(September,2018 ----February, 2019, no enough data) </w:t>
      </w:r>
    </w:p>
    <w:p w:rsidR="0087412B" w:rsidRPr="00B0347B" w:rsidRDefault="0087412B" w:rsidP="0087412B">
      <w:pPr>
        <w:pStyle w:val="ListParagraph"/>
        <w:numPr>
          <w:ilvl w:val="0"/>
          <w:numId w:val="4"/>
        </w:numPr>
        <w:rPr>
          <w:highlight w:val="yellow"/>
        </w:rPr>
      </w:pPr>
      <w:r w:rsidRPr="00B0347B">
        <w:rPr>
          <w:highlight w:val="yellow"/>
        </w:rPr>
        <w:t xml:space="preserve">The return times of each visitor. </w:t>
      </w:r>
    </w:p>
    <w:p w:rsidR="0087412B" w:rsidRDefault="0087412B" w:rsidP="0087412B">
      <w:pPr>
        <w:pStyle w:val="ListParagraph"/>
        <w:numPr>
          <w:ilvl w:val="0"/>
          <w:numId w:val="4"/>
        </w:numPr>
      </w:pPr>
      <w:r>
        <w:t xml:space="preserve">The </w:t>
      </w:r>
      <w:r w:rsidR="00B0347B">
        <w:t xml:space="preserve">average </w:t>
      </w:r>
      <w:r>
        <w:t xml:space="preserve">stay time of </w:t>
      </w:r>
      <w:r w:rsidR="00B0347B">
        <w:t>every day</w:t>
      </w:r>
      <w:r>
        <w:t xml:space="preserve">. </w:t>
      </w:r>
    </w:p>
    <w:p w:rsidR="0087412B" w:rsidRDefault="0087412B" w:rsidP="0087412B">
      <w:pPr>
        <w:pStyle w:val="ListParagraph"/>
        <w:numPr>
          <w:ilvl w:val="0"/>
          <w:numId w:val="4"/>
        </w:numPr>
      </w:pPr>
      <w:r>
        <w:t xml:space="preserve">The size of data of the </w:t>
      </w:r>
      <w:proofErr w:type="gramStart"/>
      <w:r>
        <w:t>record.</w:t>
      </w:r>
      <w:r w:rsidR="00B0347B">
        <w:t>(</w:t>
      </w:r>
      <w:proofErr w:type="gramEnd"/>
      <w:r w:rsidR="00B0347B">
        <w:t>9MB-1k)</w:t>
      </w:r>
    </w:p>
    <w:p w:rsidR="002F73ED" w:rsidRDefault="002F73ED" w:rsidP="002F73ED">
      <w:pPr>
        <w:pStyle w:val="ListParagraph"/>
      </w:pPr>
    </w:p>
    <w:p w:rsidR="002F73ED" w:rsidRDefault="002F73ED" w:rsidP="002F73ED">
      <w:pPr>
        <w:ind w:firstLine="360"/>
      </w:pPr>
      <w:r>
        <w:t xml:space="preserve">Normalization:  assume all data are following the normal distributing, then estimate the parameters, then normalize them to 0-1. </w:t>
      </w:r>
    </w:p>
    <w:p w:rsidR="002F73ED" w:rsidRDefault="002F73ED" w:rsidP="002F73ED">
      <w:pPr>
        <w:pStyle w:val="ListParagraph"/>
      </w:pPr>
      <w:bookmarkStart w:id="0" w:name="_GoBack"/>
      <w:bookmarkEnd w:id="0"/>
    </w:p>
    <w:sectPr w:rsidR="002F73E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altName w:val="微软雅黑"/>
    <w:charset w:val="86"/>
    <w:family w:val="script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PingFangSC-Regular">
    <w:altName w:val="Times New Roman"/>
    <w:panose1 w:val="00000000000000000000"/>
    <w:charset w:val="00"/>
    <w:family w:val="roman"/>
    <w:notTrueType/>
    <w:pitch w:val="default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PingFangSC-Ligh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63664"/>
    <w:multiLevelType w:val="hybridMultilevel"/>
    <w:tmpl w:val="50FC4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2F15AA"/>
    <w:multiLevelType w:val="hybridMultilevel"/>
    <w:tmpl w:val="930CBE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C5986"/>
    <w:multiLevelType w:val="hybridMultilevel"/>
    <w:tmpl w:val="1E761B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D76113"/>
    <w:multiLevelType w:val="hybridMultilevel"/>
    <w:tmpl w:val="E5B294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FC46FB"/>
    <w:multiLevelType w:val="hybridMultilevel"/>
    <w:tmpl w:val="0F3A7C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TQzNLY0NTc0NzZS0lEKTi0uzszPAykwqgUAgOjjGSwAAAA="/>
  </w:docVars>
  <w:rsids>
    <w:rsidRoot w:val="00237688"/>
    <w:rsid w:val="000A7E7E"/>
    <w:rsid w:val="00137577"/>
    <w:rsid w:val="002116DA"/>
    <w:rsid w:val="00237688"/>
    <w:rsid w:val="002F73ED"/>
    <w:rsid w:val="003A635C"/>
    <w:rsid w:val="00535E0D"/>
    <w:rsid w:val="00857B09"/>
    <w:rsid w:val="0087412B"/>
    <w:rsid w:val="00B0347B"/>
    <w:rsid w:val="00BA43D0"/>
    <w:rsid w:val="00C33591"/>
    <w:rsid w:val="00F208A6"/>
    <w:rsid w:val="00F23BEE"/>
    <w:rsid w:val="00F61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44D06"/>
  <w15:chartTrackingRefBased/>
  <w15:docId w15:val="{F5264C28-6604-42AA-8574-352AFFA45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16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16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16D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23BE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7E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7E7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A7E7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116D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2116D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116D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56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4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8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1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ianshi.baidu.com/competition/30/questio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4</TotalTime>
  <Pages>2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肖长林</dc:creator>
  <cp:keywords/>
  <dc:description/>
  <cp:lastModifiedBy>肖长林</cp:lastModifiedBy>
  <cp:revision>11</cp:revision>
  <dcterms:created xsi:type="dcterms:W3CDTF">2019-05-02T06:20:00Z</dcterms:created>
  <dcterms:modified xsi:type="dcterms:W3CDTF">2019-05-06T08:09:00Z</dcterms:modified>
</cp:coreProperties>
</file>